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9A139" w14:textId="2573B552" w:rsidR="00C8408E" w:rsidRPr="007F15BF" w:rsidRDefault="00CD2F4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 xml:space="preserve">Let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y be the LS-estimator and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σ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d</m:t>
            </m:r>
          </m:sub>
        </m:sSub>
      </m:oMath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 - p -1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∊</m:t>
                </m:r>
              </m:e>
            </m:acc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∊</m:t>
        </m:r>
      </m:oMath>
      <w:r w:rsidR="00A64F29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the REML-estimator. Show that the following properties hold:</w:t>
      </w:r>
    </w:p>
    <w:p w14:paraId="6DBF62B3" w14:textId="7C904133" w:rsidR="00A64F29" w:rsidRPr="007F15BF" w:rsidRDefault="00A64F29" w:rsidP="00A64F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7F15BF">
        <w:rPr>
          <w:rFonts w:ascii="Times New Roman" w:hAnsi="Times New Roman" w:cs="Times New Roman"/>
          <w:i/>
          <w:iCs/>
          <w:sz w:val="24"/>
          <w:szCs w:val="24"/>
        </w:rPr>
        <w:t>E[</w:t>
      </w:r>
      <w:proofErr w:type="gramEnd"/>
      <m:oMath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7F15B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z w:val="24"/>
            <w:szCs w:val="24"/>
          </w:rPr>
          <m:t>β</m:t>
        </m:r>
      </m:oMath>
    </w:p>
    <w:p w14:paraId="3FAAE43D" w14:textId="0E8ED5FF" w:rsidR="00567503" w:rsidRPr="007F15BF" w:rsidRDefault="00567503" w:rsidP="00A64F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7F15BF">
        <w:rPr>
          <w:rFonts w:ascii="Times New Roman" w:hAnsi="Times New Roman" w:cs="Times New Roman"/>
          <w:i/>
          <w:iCs/>
          <w:sz w:val="24"/>
          <w:szCs w:val="24"/>
        </w:rPr>
        <w:t>Cov</w:t>
      </w:r>
      <w:proofErr w:type="spellEnd"/>
      <w:r w:rsidRPr="007F15BF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m:oMath>
        <m:acc>
          <m:acc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7F15B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sup>
        </m:sSup>
      </m:oMath>
    </w:p>
    <w:p w14:paraId="5183510E" w14:textId="2BBF4C44" w:rsidR="00567503" w:rsidRPr="007F15BF" w:rsidRDefault="00567503" w:rsidP="00A64F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7F15BF">
        <w:rPr>
          <w:rFonts w:ascii="Times New Roman" w:eastAsiaTheme="minorEastAsia" w:hAnsi="Times New Roman" w:cs="Times New Roman"/>
          <w:i/>
          <w:iCs/>
          <w:sz w:val="24"/>
          <w:szCs w:val="24"/>
        </w:rPr>
        <w:t>E[</w:t>
      </w:r>
      <w:proofErr w:type="gramEnd"/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σ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d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]</m:t>
        </m:r>
      </m:oMath>
      <w:r w:rsidRPr="007F15B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</m:oMath>
    </w:p>
    <w:p w14:paraId="69C9204E" w14:textId="392F52CA" w:rsidR="002A07A7" w:rsidRPr="007F15BF" w:rsidRDefault="00F50915" w:rsidP="002A07A7">
      <w:pPr>
        <w:rPr>
          <w:rFonts w:ascii="Times New Roman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>Solution:</w:t>
      </w:r>
    </w:p>
    <w:p w14:paraId="622E9E64" w14:textId="77777777" w:rsidR="0086370F" w:rsidRPr="007F15BF" w:rsidRDefault="0086370F" w:rsidP="0086370F">
      <w:pPr>
        <w:rPr>
          <w:rFonts w:ascii="Times New Roman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 xml:space="preserve">i) </w:t>
      </w:r>
    </w:p>
    <w:p w14:paraId="319D2A09" w14:textId="51025974" w:rsidR="00357400" w:rsidRPr="007F15BF" w:rsidRDefault="00352AC4" w:rsidP="0086370F">
      <w:pPr>
        <w:rPr>
          <w:rFonts w:ascii="Times New Roman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>The LS-estimator may be written as follows:</w:t>
      </w:r>
    </w:p>
    <w:p w14:paraId="34600EC4" w14:textId="77777777" w:rsidR="00434AAA" w:rsidRPr="007F15BF" w:rsidRDefault="00B00654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 </m:t>
          </m:r>
        </m:oMath>
      </m:oMathPara>
    </w:p>
    <w:p w14:paraId="5DFCE485" w14:textId="6B7FCF9E" w:rsidR="00352AC4" w:rsidRPr="007F15BF" w:rsidRDefault="00434AAA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     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y * (X β + ∊)</m:t>
        </m:r>
      </m:oMath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 [For linear regression model Yi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+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+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, where I = 1, 2, </w:t>
      </w:r>
      <w:r w:rsidR="001C626C" w:rsidRPr="007F15BF">
        <w:rPr>
          <w:rFonts w:ascii="Times New Roman" w:eastAsiaTheme="minorEastAsia" w:hAnsi="Times New Roman" w:cs="Times New Roman"/>
          <w:sz w:val="24"/>
          <w:szCs w:val="24"/>
        </w:rPr>
        <w:t>….</w:t>
      </w:r>
      <w:r w:rsidRPr="007F15BF">
        <w:rPr>
          <w:rFonts w:ascii="Times New Roman" w:eastAsiaTheme="minorEastAsia" w:hAnsi="Times New Roman" w:cs="Times New Roman"/>
          <w:sz w:val="24"/>
          <w:szCs w:val="24"/>
        </w:rPr>
        <w:t>, n</w:t>
      </w:r>
      <w:r w:rsidR="001C626C" w:rsidRPr="007F15BF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7EBE7AAF" w14:textId="25600C3C" w:rsidR="001C626C" w:rsidRPr="007F15BF" w:rsidRDefault="001C626C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841AD3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X)β +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∊</m:t>
        </m:r>
      </m:oMath>
    </w:p>
    <w:p w14:paraId="552EA1A7" w14:textId="2FB89DEE" w:rsidR="00434AAA" w:rsidRPr="007F15BF" w:rsidRDefault="00841AD3" w:rsidP="00841AD3">
      <w:pPr>
        <w:ind w:left="27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r>
          <w:rPr>
            <w:rFonts w:ascii="Cambria Math" w:hAnsi="Cambria Math" w:cs="Times New Roman"/>
            <w:sz w:val="24"/>
            <w:szCs w:val="24"/>
          </w:rPr>
          <m:t xml:space="preserve">β +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∊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="00434AAA" w:rsidRPr="007F15BF">
        <w:rPr>
          <w:rFonts w:ascii="Times New Roman" w:eastAsiaTheme="minorEastAsia" w:hAnsi="Times New Roman" w:cs="Times New Roman"/>
          <w:sz w:val="24"/>
          <w:szCs w:val="24"/>
        </w:rPr>
        <w:tab/>
      </w:r>
    </w:p>
    <w:p w14:paraId="7300F47F" w14:textId="5162029C" w:rsidR="00352AC4" w:rsidRPr="007F15BF" w:rsidRDefault="00841AD3" w:rsidP="002A07A7">
      <w:pPr>
        <w:rPr>
          <w:rFonts w:ascii="Times New Roman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>We can now get the expectation vector and the covariance matrix from the LS</w:t>
      </w:r>
      <w:r w:rsidR="00716AD3" w:rsidRPr="007F15BF">
        <w:rPr>
          <w:rFonts w:ascii="Times New Roman" w:hAnsi="Times New Roman" w:cs="Times New Roman"/>
          <w:sz w:val="24"/>
          <w:szCs w:val="24"/>
        </w:rPr>
        <w:t>-</w:t>
      </w:r>
      <w:r w:rsidRPr="007F15BF">
        <w:rPr>
          <w:rFonts w:ascii="Times New Roman" w:hAnsi="Times New Roman" w:cs="Times New Roman"/>
          <w:sz w:val="24"/>
          <w:szCs w:val="24"/>
        </w:rPr>
        <w:t>estimator:</w:t>
      </w:r>
    </w:p>
    <w:p w14:paraId="42DEB6A1" w14:textId="1EE6BA86" w:rsidR="00352AC4" w:rsidRPr="007F15BF" w:rsidRDefault="00716AD3" w:rsidP="002A07A7">
      <w:pPr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E[</m:t>
          </m:r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] = E[β 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∊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]</m:t>
          </m:r>
        </m:oMath>
      </m:oMathPara>
    </w:p>
    <w:p w14:paraId="2E772251" w14:textId="0B35C5A9" w:rsidR="00352AC4" w:rsidRPr="007F15BF" w:rsidRDefault="00796CB1" w:rsidP="00796CB1">
      <w:pPr>
        <w:ind w:left="54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= β 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E[∊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]</m:t>
          </m:r>
        </m:oMath>
      </m:oMathPara>
    </w:p>
    <w:p w14:paraId="28ECA7E8" w14:textId="69D6FB21" w:rsidR="001A0E58" w:rsidRPr="007F15BF" w:rsidRDefault="001A0E58" w:rsidP="00796CB1">
      <w:pPr>
        <w:ind w:left="5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= β</m:t>
        </m:r>
      </m:oMath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m:oMath>
        <m:r>
          <w:rPr>
            <w:rFonts w:ascii="Cambria Math" w:hAnsi="Cambria Math" w:cs="Times New Roman"/>
            <w:sz w:val="24"/>
            <w:szCs w:val="24"/>
          </w:rPr>
          <m:t>E[∊</m:t>
        </m:r>
        <m:r>
          <w:rPr>
            <w:rFonts w:ascii="Cambria Math" w:eastAsiaTheme="minorEastAsia" w:hAnsi="Cambria Math" w:cs="Times New Roman"/>
            <w:sz w:val="24"/>
            <w:szCs w:val="24"/>
          </w:rPr>
          <m:t>] = 0; the ordinary multiple linear regression model. (Lecture_10, Page 3)]</m:t>
        </m:r>
      </m:oMath>
    </w:p>
    <w:p w14:paraId="61485F55" w14:textId="77777777" w:rsidR="004A7CB0" w:rsidRDefault="004A7CB0" w:rsidP="002A07A7">
      <w:pPr>
        <w:rPr>
          <w:rFonts w:ascii="Times New Roman" w:hAnsi="Times New Roman" w:cs="Times New Roman"/>
          <w:sz w:val="24"/>
          <w:szCs w:val="24"/>
        </w:rPr>
      </w:pPr>
    </w:p>
    <w:p w14:paraId="47FF01AE" w14:textId="3F595616" w:rsidR="002A07A7" w:rsidRPr="007F15BF" w:rsidRDefault="007F7A0E" w:rsidP="002A07A7">
      <w:pPr>
        <w:rPr>
          <w:rFonts w:ascii="Times New Roman" w:hAnsi="Times New Roman" w:cs="Times New Roman"/>
          <w:sz w:val="24"/>
          <w:szCs w:val="24"/>
        </w:rPr>
      </w:pPr>
      <w:r w:rsidRPr="007F15BF">
        <w:rPr>
          <w:rFonts w:ascii="Times New Roman" w:hAnsi="Times New Roman" w:cs="Times New Roman"/>
          <w:sz w:val="24"/>
          <w:szCs w:val="24"/>
        </w:rPr>
        <w:t>ii)</w:t>
      </w:r>
    </w:p>
    <w:p w14:paraId="349CF275" w14:textId="69929F19" w:rsidR="007F7A0E" w:rsidRPr="007F15BF" w:rsidRDefault="00ED7A99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proofErr w:type="gramStart"/>
      <w:r w:rsidRPr="007F15BF">
        <w:rPr>
          <w:rFonts w:ascii="Times New Roman" w:hAnsi="Times New Roman" w:cs="Times New Roman"/>
          <w:sz w:val="24"/>
          <w:szCs w:val="24"/>
        </w:rPr>
        <w:t>Cov</w:t>
      </w:r>
      <w:proofErr w:type="spellEnd"/>
      <w:r w:rsidRPr="007F15BF">
        <w:rPr>
          <w:rFonts w:ascii="Times New Roman" w:hAnsi="Times New Roman" w:cs="Times New Roman"/>
          <w:sz w:val="24"/>
          <w:szCs w:val="24"/>
        </w:rPr>
        <w:t>(</w:t>
      </w:r>
      <w:proofErr w:type="gramEnd"/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] = E[(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 - β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)(</m:t>
            </m:r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</m:acc>
            <m:r>
              <w:rPr>
                <w:rFonts w:ascii="Cambria Math" w:hAnsi="Cambria Math" w:cs="Times New Roman"/>
                <w:sz w:val="24"/>
                <w:szCs w:val="24"/>
              </w:rPr>
              <m:t xml:space="preserve"> - β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F53DAC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…………………………. (1)</w:t>
      </w:r>
    </w:p>
    <w:p w14:paraId="64253E23" w14:textId="18D898C6" w:rsidR="00145204" w:rsidRPr="007F15BF" w:rsidRDefault="00145204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>Now,</w:t>
      </w:r>
    </w:p>
    <w:p w14:paraId="486993A9" w14:textId="15396D90" w:rsidR="00145204" w:rsidRPr="007F15BF" w:rsidRDefault="00B00654" w:rsidP="002A07A7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- β 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y - β </m:t>
          </m:r>
        </m:oMath>
      </m:oMathPara>
    </w:p>
    <w:p w14:paraId="572CFBFC" w14:textId="395A6E3B" w:rsidR="00145204" w:rsidRPr="007F15BF" w:rsidRDefault="00145204" w:rsidP="006801AE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(X β + ∊) - β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03E94C82" w14:textId="0690DA26" w:rsidR="00145204" w:rsidRPr="007F15BF" w:rsidRDefault="0073483C" w:rsidP="006801AE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X)β 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∊ - β</m:t>
          </m:r>
        </m:oMath>
      </m:oMathPara>
    </w:p>
    <w:p w14:paraId="6C8DDE83" w14:textId="17DCE94F" w:rsidR="0073483C" w:rsidRPr="007F15BF" w:rsidRDefault="0073483C" w:rsidP="006801AE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X)β 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∊ - β</m:t>
          </m:r>
        </m:oMath>
      </m:oMathPara>
    </w:p>
    <w:p w14:paraId="41CF5015" w14:textId="7D41A78F" w:rsidR="0073483C" w:rsidRPr="007F15BF" w:rsidRDefault="0073483C" w:rsidP="006801AE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=β +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∊ - β</m:t>
          </m:r>
        </m:oMath>
      </m:oMathPara>
    </w:p>
    <w:p w14:paraId="5AC62703" w14:textId="0F2F0F96" w:rsidR="0073483C" w:rsidRPr="007F15BF" w:rsidRDefault="0073483C" w:rsidP="006801AE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∊</m:t>
          </m:r>
        </m:oMath>
      </m:oMathPara>
    </w:p>
    <w:p w14:paraId="10EF279C" w14:textId="3DDF8F5B" w:rsidR="0073483C" w:rsidRPr="007F15BF" w:rsidRDefault="006801AE" w:rsidP="0073483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>Now from equation (1)</w:t>
      </w:r>
      <w:r w:rsidR="00696E36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r w:rsidR="00AD5E5D">
        <w:rPr>
          <w:rFonts w:ascii="Times New Roman" w:eastAsiaTheme="minorEastAsia" w:hAnsi="Times New Roman" w:cs="Times New Roman"/>
          <w:sz w:val="24"/>
          <w:szCs w:val="24"/>
        </w:rPr>
        <w:t>2</w:t>
      </w:r>
      <w:r w:rsidR="00696E36">
        <w:rPr>
          <w:rFonts w:ascii="Times New Roman" w:eastAsiaTheme="minorEastAsia" w:hAnsi="Times New Roman" w:cs="Times New Roman"/>
          <w:sz w:val="24"/>
          <w:szCs w:val="24"/>
        </w:rPr>
        <w:t>]</w:t>
      </w: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</w:p>
    <w:p w14:paraId="761C29A7" w14:textId="31177CE6" w:rsidR="006801AE" w:rsidRPr="007F3DCD" w:rsidRDefault="006801AE" w:rsidP="0073483C">
      <w:pPr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7F3DCD">
        <w:rPr>
          <w:rFonts w:ascii="Times New Roman" w:hAnsi="Times New Roman" w:cs="Times New Roman"/>
          <w:i/>
          <w:iCs/>
          <w:sz w:val="24"/>
          <w:szCs w:val="24"/>
        </w:rPr>
        <w:lastRenderedPageBreak/>
        <w:t>Cov</w:t>
      </w:r>
      <w:proofErr w:type="spellEnd"/>
      <w:r w:rsidRPr="007F15BF">
        <w:rPr>
          <w:rFonts w:ascii="Times New Roman" w:hAnsi="Times New Roman" w:cs="Times New Roman"/>
          <w:sz w:val="24"/>
          <w:szCs w:val="24"/>
        </w:rPr>
        <w:t>(</w:t>
      </w:r>
      <w:proofErr w:type="gramEnd"/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β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 xml:space="preserve">) = </m:t>
        </m:r>
      </m:oMath>
      <w:r w:rsidRPr="007F3DCD">
        <w:rPr>
          <w:rFonts w:ascii="Times New Roman" w:eastAsiaTheme="minorEastAsia" w:hAnsi="Times New Roman" w:cs="Times New Roman"/>
          <w:i/>
          <w:iCs/>
          <w:sz w:val="24"/>
          <w:szCs w:val="24"/>
        </w:rPr>
        <w:t>E[(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∊)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∊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]</m:t>
        </m:r>
      </m:oMath>
    </w:p>
    <w:p w14:paraId="17E24889" w14:textId="70852C44" w:rsidR="006801AE" w:rsidRPr="00BD1BE6" w:rsidRDefault="006801AE" w:rsidP="00AD3240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∊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</m:e>
          </m:d>
        </m:oMath>
      </m:oMathPara>
    </w:p>
    <w:p w14:paraId="5327A609" w14:textId="4F2B8848" w:rsidR="006801AE" w:rsidRPr="00BD1BE6" w:rsidRDefault="00BD1BE6" w:rsidP="00AD3240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</m:e>
          </m:d>
        </m:oMath>
      </m:oMathPara>
    </w:p>
    <w:p w14:paraId="2BCD6659" w14:textId="0EF61004" w:rsidR="007E59E4" w:rsidRPr="00BD1BE6" w:rsidRDefault="00BD1BE6" w:rsidP="00AD3240">
      <w:pPr>
        <w:ind w:left="810"/>
        <w:rPr>
          <w:rFonts w:ascii="Times New Roman" w:eastAsiaTheme="minorEastAsia" w:hAnsi="Times New Roman" w:cs="Times New Roman"/>
          <w:i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7E59E4" w:rsidRPr="00BD1BE6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="007E59E4" w:rsidRPr="00B00654">
        <w:rPr>
          <w:rFonts w:ascii="Times New Roman" w:eastAsiaTheme="minorEastAsia" w:hAnsi="Times New Roman" w:cs="Times New Roman"/>
          <w:iCs/>
          <w:sz w:val="24"/>
          <w:szCs w:val="24"/>
        </w:rPr>
        <w:t>[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∊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I, here I is the identity m * m matrix]</m:t>
        </m:r>
      </m:oMath>
    </w:p>
    <w:p w14:paraId="66B8F140" w14:textId="55B2C2B3" w:rsidR="007255B6" w:rsidRPr="007F15BF" w:rsidRDefault="00BD1BE6" w:rsidP="00AD3240">
      <w:pPr>
        <w:ind w:left="81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</m:oMath>
      </m:oMathPara>
    </w:p>
    <w:p w14:paraId="5DBF384B" w14:textId="77777777" w:rsidR="00BD1BE6" w:rsidRDefault="00BD1BE6" w:rsidP="0073483C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5D51D30" w14:textId="45E42DD6" w:rsidR="007E59E4" w:rsidRPr="007F15BF" w:rsidRDefault="00466D4E" w:rsidP="0073483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iii) </w:t>
      </w:r>
    </w:p>
    <w:p w14:paraId="4765E8DC" w14:textId="75EF5E79" w:rsidR="00854209" w:rsidRPr="007F15BF" w:rsidRDefault="00854209" w:rsidP="0073483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we know, </w:t>
      </w:r>
    </w:p>
    <w:p w14:paraId="7B08410A" w14:textId="47C0ABA1" w:rsidR="00854209" w:rsidRPr="00BD1BE6" w:rsidRDefault="00B00654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= y - X</m:t>
          </m:r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</m:acc>
        </m:oMath>
      </m:oMathPara>
    </w:p>
    <w:p w14:paraId="19E991AA" w14:textId="3FA3F21B" w:rsidR="00854209" w:rsidRPr="00BD1BE6" w:rsidRDefault="00BD1BE6" w:rsidP="001B655A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y - 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1B80F902" w14:textId="68F7EF6C" w:rsidR="00854209" w:rsidRPr="00BD1BE6" w:rsidRDefault="00BD1BE6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y</m:t>
          </m:r>
        </m:oMath>
      </m:oMathPara>
    </w:p>
    <w:p w14:paraId="07BB336F" w14:textId="72348945" w:rsidR="00854209" w:rsidRPr="00BD1BE6" w:rsidRDefault="00BD1BE6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(X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β +∊) </m:t>
          </m:r>
        </m:oMath>
      </m:oMathPara>
    </w:p>
    <w:p w14:paraId="64B29542" w14:textId="7DAF08CE" w:rsidR="00854209" w:rsidRPr="00BD1BE6" w:rsidRDefault="00BD1BE6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X</m:t>
          </m:r>
          <m:r>
            <w:rPr>
              <w:rFonts w:ascii="Cambria Math" w:hAnsi="Cambria Math" w:cs="Times New Roman"/>
              <w:sz w:val="24"/>
              <w:szCs w:val="24"/>
            </w:rPr>
            <m:t>β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- 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X)β +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∊</m:t>
          </m:r>
        </m:oMath>
      </m:oMathPara>
    </w:p>
    <w:p w14:paraId="30064BCC" w14:textId="2253C9D0" w:rsidR="00854209" w:rsidRPr="00BD1BE6" w:rsidRDefault="00BD1BE6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0 +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∊</m:t>
          </m:r>
        </m:oMath>
      </m:oMathPara>
    </w:p>
    <w:p w14:paraId="2AE1DC68" w14:textId="3831B2CB" w:rsidR="00854209" w:rsidRPr="00BD1BE6" w:rsidRDefault="00BD1BE6" w:rsidP="0073483C">
      <w:pPr>
        <w:ind w:left="360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M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∊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take M= 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T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</m:e>
                  </m:d>
                </m:e>
              </m:d>
            </m:e>
          </m:d>
        </m:oMath>
      </m:oMathPara>
    </w:p>
    <w:p w14:paraId="409B4D0E" w14:textId="2908FA81" w:rsidR="007E59E4" w:rsidRPr="007F15BF" w:rsidRDefault="00203120" w:rsidP="0073483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M is a (deterministic) symmetric and idempotent </w:t>
      </w:r>
      <w:r w:rsidR="002D735C" w:rsidRPr="007F15BF">
        <w:rPr>
          <w:rFonts w:ascii="Times New Roman" w:eastAsiaTheme="minorEastAsia" w:hAnsi="Times New Roman" w:cs="Times New Roman"/>
          <w:sz w:val="24"/>
          <w:szCs w:val="24"/>
        </w:rPr>
        <w:t>matrix;</w:t>
      </w:r>
      <w:r w:rsidR="00E30372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Hence, we can write:</w:t>
      </w:r>
    </w:p>
    <w:p w14:paraId="0261A04F" w14:textId="01DEB457" w:rsidR="00E30372" w:rsidRPr="00BD1BE6" w:rsidRDefault="00B00654" w:rsidP="0073483C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sup>
          </m:sSup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=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∊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=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∊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M∊</m:t>
          </m:r>
        </m:oMath>
      </m:oMathPara>
    </w:p>
    <w:p w14:paraId="1E76749E" w14:textId="3C0B19BC" w:rsidR="007E59E4" w:rsidRPr="007F15BF" w:rsidRDefault="0031344B" w:rsidP="0073483C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 xml:space="preserve">Also, obtain a quadratic form in </w:t>
      </w:r>
      <m:oMath>
        <m:r>
          <w:rPr>
            <w:rFonts w:ascii="Cambria Math" w:hAnsi="Cambria Math" w:cs="Times New Roman"/>
            <w:sz w:val="24"/>
            <w:szCs w:val="24"/>
          </w:rPr>
          <m:t>∊</m:t>
        </m:r>
      </m:oMath>
      <w:r w:rsidRPr="007F15BF">
        <w:rPr>
          <w:rFonts w:ascii="Times New Roman" w:eastAsiaTheme="minorEastAsia" w:hAnsi="Times New Roman" w:cs="Times New Roman"/>
          <w:sz w:val="24"/>
          <w:szCs w:val="24"/>
        </w:rPr>
        <w:t>, with other words a scalar.</w:t>
      </w:r>
      <w:r w:rsidR="00665B8D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With the help of the trace operator </w:t>
      </w:r>
      <w:r w:rsidR="00665B8D" w:rsidRPr="007F15BF">
        <w:rPr>
          <w:rFonts w:ascii="Times New Roman" w:eastAsiaTheme="minorEastAsia" w:hAnsi="Times New Roman" w:cs="Times New Roman"/>
          <w:i/>
          <w:iCs/>
          <w:sz w:val="24"/>
          <w:szCs w:val="24"/>
        </w:rPr>
        <w:t>tr</w:t>
      </w:r>
      <w:r w:rsidR="00665B8D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we obtain</w:t>
      </w:r>
      <w:r w:rsidR="008E645D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r w:rsidR="000E61F8">
        <w:rPr>
          <w:rFonts w:ascii="Times New Roman" w:eastAsiaTheme="minorEastAsia" w:hAnsi="Times New Roman" w:cs="Times New Roman"/>
          <w:sz w:val="24"/>
          <w:szCs w:val="24"/>
        </w:rPr>
        <w:t>1</w:t>
      </w:r>
      <w:r w:rsidR="008E645D">
        <w:rPr>
          <w:rFonts w:ascii="Times New Roman" w:eastAsiaTheme="minorEastAsia" w:hAnsi="Times New Roman" w:cs="Times New Roman"/>
          <w:sz w:val="24"/>
          <w:szCs w:val="24"/>
        </w:rPr>
        <w:t>],</w:t>
      </w:r>
    </w:p>
    <w:p w14:paraId="4ED01B72" w14:textId="424C4C43" w:rsidR="003D59A7" w:rsidRPr="00080014" w:rsidRDefault="003D59A7" w:rsidP="0073483C">
      <w:pPr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E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∊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p>
            </m:sSup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∊</m:t>
                </m:r>
              </m:e>
            </m:acc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E[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M∊]</m:t>
        </m:r>
      </m:oMath>
    </w:p>
    <w:p w14:paraId="3AD8CBB3" w14:textId="09D30AA6" w:rsidR="00DD2A3D" w:rsidRPr="00080014" w:rsidRDefault="00080014" w:rsidP="003B18B7">
      <w:pPr>
        <w:ind w:firstLine="72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 E[t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∊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M∊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D36F7B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D36F7B" w:rsidRPr="00A82630">
        <w:rPr>
          <w:rFonts w:ascii="Times New Roman" w:eastAsiaTheme="minorEastAsia" w:hAnsi="Times New Roman" w:cs="Times New Roman"/>
          <w:sz w:val="24"/>
          <w:szCs w:val="24"/>
        </w:rPr>
        <w:t>[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M∊ is a scalar]</m:t>
        </m:r>
      </m:oMath>
    </w:p>
    <w:p w14:paraId="03D5E1BC" w14:textId="4D6BE218" w:rsidR="00D36F7B" w:rsidRPr="00080014" w:rsidRDefault="00080014" w:rsidP="003B18B7">
      <w:pPr>
        <w:ind w:firstLine="72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 E[t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∊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∊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D56C15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[use </w:t>
      </w:r>
      <w:proofErr w:type="gramStart"/>
      <w:r w:rsidR="00D56C15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tr(</w:t>
      </w:r>
      <w:proofErr w:type="gramEnd"/>
      <w:r w:rsidR="00AB5C7A">
        <w:rPr>
          <w:rFonts w:ascii="Times New Roman" w:eastAsiaTheme="minorEastAsia" w:hAnsi="Times New Roman" w:cs="Times New Roman"/>
          <w:i/>
          <w:iCs/>
          <w:sz w:val="24"/>
          <w:szCs w:val="24"/>
        </w:rPr>
        <w:t>XY</w:t>
      </w:r>
      <w:r w:rsidR="00D56C15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) = tr(</w:t>
      </w:r>
      <w:r w:rsidR="00AB5C7A">
        <w:rPr>
          <w:rFonts w:ascii="Times New Roman" w:eastAsiaTheme="minorEastAsia" w:hAnsi="Times New Roman" w:cs="Times New Roman"/>
          <w:i/>
          <w:iCs/>
          <w:sz w:val="24"/>
          <w:szCs w:val="24"/>
        </w:rPr>
        <w:t>YX</w:t>
      </w:r>
      <w:r w:rsidR="00D56C15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)]</w:t>
      </w:r>
    </w:p>
    <w:p w14:paraId="00A8D377" w14:textId="078DA20D" w:rsidR="00D510F8" w:rsidRPr="00080014" w:rsidRDefault="00080014" w:rsidP="003B18B7">
      <w:pPr>
        <w:ind w:left="72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 t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E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∊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∊</m:t>
                  </m:r>
                </m:e>
              </m:d>
            </m:e>
          </m:d>
        </m:oMath>
      </m:oMathPara>
    </w:p>
    <w:p w14:paraId="5511C1BC" w14:textId="74ED3A4C" w:rsidR="00D510F8" w:rsidRPr="00080014" w:rsidRDefault="00080014" w:rsidP="003B18B7">
      <w:pPr>
        <w:ind w:left="72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t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e>
          </m:d>
        </m:oMath>
      </m:oMathPara>
    </w:p>
    <w:p w14:paraId="44D8C6BC" w14:textId="11138E4C" w:rsidR="00BA78C0" w:rsidRPr="00080014" w:rsidRDefault="00080014" w:rsidP="003B18B7">
      <w:pPr>
        <w:ind w:left="720" w:firstLine="90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tr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e>
          </m:d>
        </m:oMath>
      </m:oMathPara>
    </w:p>
    <w:p w14:paraId="1ACB530A" w14:textId="34EEECA4" w:rsidR="00A020A1" w:rsidRPr="00080014" w:rsidRDefault="00080014" w:rsidP="003B18B7">
      <w:pPr>
        <w:ind w:left="72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t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- 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d>
        </m:oMath>
      </m:oMathPara>
    </w:p>
    <w:p w14:paraId="67E01565" w14:textId="31CAA997" w:rsidR="00A020A1" w:rsidRPr="00080014" w:rsidRDefault="00080014" w:rsidP="003B18B7">
      <w:pPr>
        <w:ind w:left="81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r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  <m:ctrlPr>
                  <w:rPr>
                    <w:rFonts w:ascii="Cambria Math" w:hAnsi="Cambria Math" w:cs="Times New Roman"/>
                    <w:b/>
                    <w:bCs/>
                    <w:i/>
                    <w:iCs/>
                    <w:sz w:val="24"/>
                    <w:szCs w:val="24"/>
                  </w:rPr>
                </m:ctrlPr>
              </m:e>
            </m:d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</w:rPr>
              <m:t>tr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e>
            </m:d>
          </m:e>
        </m:d>
      </m:oMath>
      <w:r w:rsidR="00A020A1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[use tr(</w:t>
      </w:r>
      <w:r w:rsidR="00FD6B22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 w:rsidR="00A020A1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+</w:t>
      </w:r>
      <w:r w:rsidR="00FD6B22">
        <w:rPr>
          <w:rFonts w:ascii="Times New Roman" w:eastAsiaTheme="minorEastAsia" w:hAnsi="Times New Roman" w:cs="Times New Roman"/>
          <w:i/>
          <w:iCs/>
          <w:sz w:val="24"/>
          <w:szCs w:val="24"/>
        </w:rPr>
        <w:t>Y</w:t>
      </w:r>
      <w:r w:rsidR="00A020A1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) = tr(</w:t>
      </w:r>
      <w:r w:rsidR="00FD6B22">
        <w:rPr>
          <w:rFonts w:ascii="Times New Roman" w:eastAsiaTheme="minorEastAsia" w:hAnsi="Times New Roman" w:cs="Times New Roman"/>
          <w:i/>
          <w:iCs/>
          <w:sz w:val="24"/>
          <w:szCs w:val="24"/>
        </w:rPr>
        <w:t>Y</w:t>
      </w:r>
      <w:r w:rsidR="00A020A1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) + tr(</w:t>
      </w:r>
      <w:r w:rsidR="00FD6B22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 w:rsidR="00A020A1" w:rsidRPr="00080014">
        <w:rPr>
          <w:rFonts w:ascii="Times New Roman" w:eastAsiaTheme="minorEastAsia" w:hAnsi="Times New Roman" w:cs="Times New Roman"/>
          <w:i/>
          <w:iCs/>
          <w:sz w:val="24"/>
          <w:szCs w:val="24"/>
        </w:rPr>
        <w:t>)]</w:t>
      </w:r>
    </w:p>
    <w:p w14:paraId="132B4C90" w14:textId="46182282" w:rsidR="00A020A1" w:rsidRPr="007F15BF" w:rsidRDefault="00080014" w:rsidP="003B18B7">
      <w:pPr>
        <w:ind w:left="810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w:lastRenderedPageBreak/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(n-p-1)</m:t>
        </m:r>
      </m:oMath>
      <w:r w:rsidR="00D3277D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[The matrix 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n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D3277D" w:rsidRPr="00BD1BE6">
        <w:rPr>
          <w:rFonts w:ascii="Times New Roman" w:eastAsia="Calibri" w:hAnsi="Times New Roman" w:cs="Times New Roman"/>
          <w:i/>
          <w:iCs/>
          <w:sz w:val="24"/>
          <w:szCs w:val="24"/>
        </w:rPr>
        <w:t>–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H</w:t>
      </w:r>
      <w:r w:rsidR="00D3277D" w:rsidRPr="007F15BF">
        <w:rPr>
          <w:rFonts w:ascii="Times New Roman" w:eastAsiaTheme="minorEastAsia" w:hAnsi="Times New Roman" w:cs="Times New Roman"/>
          <w:sz w:val="24"/>
          <w:szCs w:val="24"/>
        </w:rPr>
        <w:t xml:space="preserve"> is also symmetric and idempotent with </w:t>
      </w:r>
      <w:proofErr w:type="spellStart"/>
      <w:proofErr w:type="gramStart"/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>rk</w:t>
      </w:r>
      <w:proofErr w:type="spellEnd"/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>(</w:t>
      </w:r>
      <w:proofErr w:type="gramEnd"/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n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D3277D" w:rsidRPr="00BD1BE6">
        <w:rPr>
          <w:rFonts w:ascii="Times New Roman" w:eastAsia="Calibri" w:hAnsi="Times New Roman" w:cs="Times New Roman"/>
          <w:i/>
          <w:iCs/>
          <w:sz w:val="24"/>
          <w:szCs w:val="24"/>
        </w:rPr>
        <w:t>–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H) = n </w:t>
      </w:r>
      <w:r w:rsidR="00D3277D" w:rsidRPr="00BD1BE6">
        <w:rPr>
          <w:rFonts w:ascii="Times New Roman" w:eastAsia="Calibri" w:hAnsi="Times New Roman" w:cs="Times New Roman"/>
          <w:i/>
          <w:iCs/>
          <w:sz w:val="24"/>
          <w:szCs w:val="24"/>
        </w:rPr>
        <w:t>–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p </w:t>
      </w:r>
      <w:r w:rsidR="00D3277D" w:rsidRPr="00BD1BE6">
        <w:rPr>
          <w:rFonts w:ascii="Times New Roman" w:eastAsia="Calibri" w:hAnsi="Times New Roman" w:cs="Times New Roman"/>
          <w:i/>
          <w:iCs/>
          <w:sz w:val="24"/>
          <w:szCs w:val="24"/>
        </w:rPr>
        <w:t>–</w:t>
      </w:r>
      <w:r w:rsidR="00D3277D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1</w:t>
      </w:r>
      <w:r w:rsidR="00231A06" w:rsidRPr="007F15BF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2AC8ADF0" w14:textId="2B3C674C" w:rsidR="003B18B7" w:rsidRPr="007F15BF" w:rsidRDefault="003B18B7" w:rsidP="00D3277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753A573" w14:textId="3CE9A9F7" w:rsidR="003B18B7" w:rsidRPr="007F15BF" w:rsidRDefault="003B18B7" w:rsidP="00D3277D">
      <w:pPr>
        <w:rPr>
          <w:rFonts w:ascii="Times New Roman" w:eastAsiaTheme="minorEastAsia" w:hAnsi="Times New Roman" w:cs="Times New Roman"/>
          <w:sz w:val="24"/>
          <w:szCs w:val="24"/>
        </w:rPr>
      </w:pPr>
      <w:r w:rsidRPr="007F15BF">
        <w:rPr>
          <w:rFonts w:ascii="Times New Roman" w:eastAsiaTheme="minorEastAsia" w:hAnsi="Times New Roman" w:cs="Times New Roman"/>
          <w:sz w:val="24"/>
          <w:szCs w:val="24"/>
        </w:rPr>
        <w:t>Hence,</w:t>
      </w:r>
    </w:p>
    <w:p w14:paraId="46D9905E" w14:textId="64F32991" w:rsidR="0037141B" w:rsidRPr="00BD1BE6" w:rsidRDefault="003B18B7" w:rsidP="00D3277D">
      <w:pPr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proofErr w:type="gramStart"/>
      <w:r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>E[</w:t>
      </w:r>
      <w:proofErr w:type="gramEnd"/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] = 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∊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∊</m:t>
                    </m:r>
                  </m:e>
                </m:acc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 - p -1</m:t>
                </m:r>
              </m:den>
            </m:f>
          </m:e>
        </m:d>
      </m:oMath>
      <w:r w:rsidR="0037141B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-p-1)</m:t>
                </m:r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 xml:space="preserve"> 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 - p -1</m:t>
                </m:r>
              </m:den>
            </m:f>
          </m:e>
        </m:d>
      </m:oMath>
      <w:r w:rsidR="0037141B" w:rsidRPr="00BD1BE6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</w:p>
    <w:p w14:paraId="3797EBE6" w14:textId="77777777" w:rsidR="00145204" w:rsidRPr="007F15BF" w:rsidRDefault="00145204" w:rsidP="002A07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46AEE7" w14:textId="3D5E2426" w:rsidR="004543A0" w:rsidRPr="000E61F8" w:rsidRDefault="00B00654" w:rsidP="000E61F8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sz w:val="20"/>
          <w:szCs w:val="20"/>
        </w:rPr>
      </w:pPr>
      <w:hyperlink r:id="rId5" w:history="1">
        <w:r w:rsidR="004543A0" w:rsidRPr="00EE78B0">
          <w:rPr>
            <w:rStyle w:val="Hyperlink"/>
            <w:rFonts w:ascii="Times New Roman" w:hAnsi="Times New Roman" w:cs="Times New Roman"/>
            <w:sz w:val="20"/>
            <w:szCs w:val="20"/>
          </w:rPr>
          <w:t>https://www.fm.mathematik.uni-muenchen.de/teaching/teaching_ss15/lectures/regression/notes.pdf</w:t>
        </w:r>
      </w:hyperlink>
    </w:p>
    <w:p w14:paraId="3C095E97" w14:textId="3545D89D" w:rsidR="00151ACE" w:rsidRPr="00EE78B0" w:rsidRDefault="00485A80" w:rsidP="009B45A9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EE78B0">
        <w:rPr>
          <w:rFonts w:ascii="Times New Roman" w:hAnsi="Times New Roman" w:cs="Times New Roman"/>
          <w:sz w:val="20"/>
          <w:szCs w:val="20"/>
        </w:rPr>
        <w:t xml:space="preserve">Proofs involving ordinary least squares, </w:t>
      </w:r>
      <w:r w:rsidR="00B43746" w:rsidRPr="00EE78B0">
        <w:rPr>
          <w:rFonts w:ascii="Times New Roman" w:hAnsi="Times New Roman" w:cs="Times New Roman"/>
          <w:sz w:val="20"/>
          <w:szCs w:val="20"/>
        </w:rPr>
        <w:t>https://en.wikipedia.org/wiki/Proofs_involving_ordinary_least_squares</w:t>
      </w:r>
    </w:p>
    <w:sectPr w:rsidR="00151ACE" w:rsidRPr="00EE7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83058"/>
    <w:multiLevelType w:val="hybridMultilevel"/>
    <w:tmpl w:val="C532B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D3356"/>
    <w:multiLevelType w:val="hybridMultilevel"/>
    <w:tmpl w:val="51B4F4A0"/>
    <w:lvl w:ilvl="0" w:tplc="791470B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C7340"/>
    <w:multiLevelType w:val="hybridMultilevel"/>
    <w:tmpl w:val="95AA36EC"/>
    <w:lvl w:ilvl="0" w:tplc="1FF8E3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36860"/>
    <w:multiLevelType w:val="hybridMultilevel"/>
    <w:tmpl w:val="EF4E38DE"/>
    <w:lvl w:ilvl="0" w:tplc="A13AB7E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E409DA"/>
    <w:multiLevelType w:val="hybridMultilevel"/>
    <w:tmpl w:val="4440C490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DczsDS2MLYwNTJT0lEKTi0uzszPAykwqgUAT+LbdSwAAAA="/>
  </w:docVars>
  <w:rsids>
    <w:rsidRoot w:val="001A46FB"/>
    <w:rsid w:val="00080014"/>
    <w:rsid w:val="000E61F8"/>
    <w:rsid w:val="00121EF7"/>
    <w:rsid w:val="00145204"/>
    <w:rsid w:val="00151ACE"/>
    <w:rsid w:val="001A0E58"/>
    <w:rsid w:val="001A46FB"/>
    <w:rsid w:val="001B0887"/>
    <w:rsid w:val="001B655A"/>
    <w:rsid w:val="001C626C"/>
    <w:rsid w:val="00203120"/>
    <w:rsid w:val="00231A06"/>
    <w:rsid w:val="002A07A7"/>
    <w:rsid w:val="002C7758"/>
    <w:rsid w:val="002D735C"/>
    <w:rsid w:val="0031344B"/>
    <w:rsid w:val="00352AC4"/>
    <w:rsid w:val="00357400"/>
    <w:rsid w:val="0037141B"/>
    <w:rsid w:val="003B18B7"/>
    <w:rsid w:val="003D59A7"/>
    <w:rsid w:val="00434AAA"/>
    <w:rsid w:val="004543A0"/>
    <w:rsid w:val="00466D4E"/>
    <w:rsid w:val="00485A80"/>
    <w:rsid w:val="004A7CB0"/>
    <w:rsid w:val="00534CEB"/>
    <w:rsid w:val="00567503"/>
    <w:rsid w:val="005A7640"/>
    <w:rsid w:val="005D3FE3"/>
    <w:rsid w:val="00665B8D"/>
    <w:rsid w:val="006801AE"/>
    <w:rsid w:val="00696E36"/>
    <w:rsid w:val="006B4FF7"/>
    <w:rsid w:val="00716AD3"/>
    <w:rsid w:val="007255B6"/>
    <w:rsid w:val="0073483C"/>
    <w:rsid w:val="00796CB1"/>
    <w:rsid w:val="007E59E4"/>
    <w:rsid w:val="007F15BF"/>
    <w:rsid w:val="007F3DCD"/>
    <w:rsid w:val="007F7A0E"/>
    <w:rsid w:val="00841AD3"/>
    <w:rsid w:val="00854209"/>
    <w:rsid w:val="0086370F"/>
    <w:rsid w:val="00874C6A"/>
    <w:rsid w:val="008E645D"/>
    <w:rsid w:val="009B45A9"/>
    <w:rsid w:val="00A020A1"/>
    <w:rsid w:val="00A15B72"/>
    <w:rsid w:val="00A64F29"/>
    <w:rsid w:val="00A82630"/>
    <w:rsid w:val="00AB5C7A"/>
    <w:rsid w:val="00AD3240"/>
    <w:rsid w:val="00AD5E5D"/>
    <w:rsid w:val="00B00654"/>
    <w:rsid w:val="00B077AD"/>
    <w:rsid w:val="00B43746"/>
    <w:rsid w:val="00BA78C0"/>
    <w:rsid w:val="00BB04D8"/>
    <w:rsid w:val="00BD1BE6"/>
    <w:rsid w:val="00C8408E"/>
    <w:rsid w:val="00CD2F4C"/>
    <w:rsid w:val="00D16228"/>
    <w:rsid w:val="00D3277D"/>
    <w:rsid w:val="00D36F7B"/>
    <w:rsid w:val="00D379AC"/>
    <w:rsid w:val="00D510F8"/>
    <w:rsid w:val="00D56C15"/>
    <w:rsid w:val="00D83B05"/>
    <w:rsid w:val="00DD2A3D"/>
    <w:rsid w:val="00E30372"/>
    <w:rsid w:val="00EC5241"/>
    <w:rsid w:val="00ED7A99"/>
    <w:rsid w:val="00EE78B0"/>
    <w:rsid w:val="00EF4DFA"/>
    <w:rsid w:val="00F50915"/>
    <w:rsid w:val="00F53DAC"/>
    <w:rsid w:val="00F661C8"/>
    <w:rsid w:val="00FD6B22"/>
    <w:rsid w:val="00FE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34D28"/>
  <w15:chartTrackingRefBased/>
  <w15:docId w15:val="{C8F9E572-B5E6-48E4-94EC-42F3AFA2F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2F4C"/>
    <w:rPr>
      <w:color w:val="808080"/>
    </w:rPr>
  </w:style>
  <w:style w:type="paragraph" w:styleId="ListParagraph">
    <w:name w:val="List Paragraph"/>
    <w:basedOn w:val="Normal"/>
    <w:uiPriority w:val="34"/>
    <w:qFormat/>
    <w:rsid w:val="00A64F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43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m.mathematik.uni-muenchen.de/teaching/teaching_ss15/lectures/regression/notes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8</TotalTime>
  <Pages>3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88</cp:revision>
  <dcterms:created xsi:type="dcterms:W3CDTF">2021-11-28T21:13:00Z</dcterms:created>
  <dcterms:modified xsi:type="dcterms:W3CDTF">2021-12-01T10:59:00Z</dcterms:modified>
</cp:coreProperties>
</file>